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5BA27" w14:textId="77777777" w:rsidR="00085580" w:rsidRDefault="007471C9" w:rsidP="00085580">
      <w:pPr>
        <w:rPr>
          <w:rFonts w:ascii="Arial" w:hAnsi="Arial" w:cs="Arial"/>
          <w:sz w:val="24"/>
          <w:szCs w:val="24"/>
          <w:u w:val="single"/>
        </w:rPr>
      </w:pPr>
      <w:r w:rsidRPr="004D3AB4">
        <w:rPr>
          <w:rFonts w:ascii="Arial" w:hAnsi="Arial" w:cs="Arial"/>
          <w:sz w:val="24"/>
          <w:szCs w:val="24"/>
          <w:u w:val="single"/>
        </w:rPr>
        <w:t xml:space="preserve">Agenda Items- CCA Meeting </w:t>
      </w:r>
      <w:r w:rsidR="00085580">
        <w:rPr>
          <w:rFonts w:ascii="Arial" w:hAnsi="Arial" w:cs="Arial"/>
          <w:sz w:val="24"/>
          <w:szCs w:val="24"/>
          <w:u w:val="single"/>
        </w:rPr>
        <w:t>March 12</w:t>
      </w:r>
      <w:r w:rsidR="00C00C98">
        <w:rPr>
          <w:rFonts w:ascii="Arial" w:hAnsi="Arial" w:cs="Arial"/>
          <w:sz w:val="24"/>
          <w:szCs w:val="24"/>
          <w:u w:val="single"/>
        </w:rPr>
        <w:t>, 20</w:t>
      </w:r>
      <w:r w:rsidR="007C643A">
        <w:rPr>
          <w:rFonts w:ascii="Arial" w:hAnsi="Arial" w:cs="Arial"/>
          <w:sz w:val="24"/>
          <w:szCs w:val="24"/>
          <w:u w:val="single"/>
        </w:rPr>
        <w:t>2</w:t>
      </w:r>
      <w:r w:rsidR="00085580">
        <w:rPr>
          <w:rFonts w:ascii="Arial" w:hAnsi="Arial" w:cs="Arial"/>
          <w:sz w:val="24"/>
          <w:szCs w:val="24"/>
          <w:u w:val="single"/>
        </w:rPr>
        <w:t>1</w:t>
      </w:r>
      <w:r w:rsidR="00AB5303">
        <w:rPr>
          <w:rFonts w:ascii="Arial" w:hAnsi="Arial" w:cs="Arial"/>
          <w:sz w:val="24"/>
          <w:szCs w:val="24"/>
          <w:u w:val="single"/>
        </w:rPr>
        <w:t xml:space="preserve">; </w:t>
      </w:r>
      <w:r w:rsidR="00085580">
        <w:rPr>
          <w:rFonts w:ascii="Arial" w:hAnsi="Arial" w:cs="Arial"/>
          <w:sz w:val="24"/>
          <w:szCs w:val="24"/>
          <w:u w:val="single"/>
        </w:rPr>
        <w:t>Zoom Meeting</w:t>
      </w:r>
    </w:p>
    <w:p w14:paraId="7D635C5B" w14:textId="77777777" w:rsidR="00085580" w:rsidRDefault="00085580" w:rsidP="00085580">
      <w:pPr>
        <w:rPr>
          <w:rFonts w:ascii="Arial" w:hAnsi="Arial" w:cs="Arial"/>
          <w:sz w:val="24"/>
          <w:szCs w:val="24"/>
          <w:u w:val="single"/>
        </w:rPr>
      </w:pPr>
    </w:p>
    <w:p w14:paraId="67DB085E" w14:textId="77777777" w:rsidR="00085580" w:rsidRPr="00085580" w:rsidRDefault="00085580" w:rsidP="00085580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Join Zoom Meeting at 9:00</w:t>
      </w:r>
    </w:p>
    <w:p w14:paraId="58DCDAFC" w14:textId="77777777" w:rsidR="00085580" w:rsidRDefault="00AA2A7D" w:rsidP="0008558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hyperlink r:id="rId5" w:history="1">
        <w:r w:rsidR="00085580">
          <w:rPr>
            <w:rStyle w:val="Hyperlink"/>
            <w:rFonts w:ascii="Arial" w:hAnsi="Arial" w:cs="Arial"/>
            <w:sz w:val="24"/>
            <w:szCs w:val="24"/>
          </w:rPr>
          <w:t>https://zoom.us/j/7582626418?pwd=YkRFVTJkUFo5b25JWitiN01LeWw4dz09</w:t>
        </w:r>
      </w:hyperlink>
    </w:p>
    <w:p w14:paraId="2BC9D169" w14:textId="77777777" w:rsidR="00085580" w:rsidRDefault="00085580" w:rsidP="0008558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 </w:t>
      </w:r>
    </w:p>
    <w:p w14:paraId="78737724" w14:textId="77777777" w:rsidR="00085580" w:rsidRPr="004D3AB4" w:rsidRDefault="00085580" w:rsidP="007471C9">
      <w:pPr>
        <w:rPr>
          <w:rFonts w:ascii="Arial" w:hAnsi="Arial" w:cs="Arial"/>
          <w:sz w:val="24"/>
          <w:szCs w:val="24"/>
        </w:rPr>
      </w:pPr>
    </w:p>
    <w:p w14:paraId="00AEA3A8" w14:textId="10FFDCE1" w:rsidR="007471C9" w:rsidRDefault="004256E5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:</w:t>
      </w:r>
      <w:r w:rsidR="007471C9" w:rsidRPr="004D3AB4">
        <w:rPr>
          <w:rFonts w:ascii="Arial" w:hAnsi="Arial" w:cs="Arial"/>
          <w:sz w:val="24"/>
          <w:szCs w:val="24"/>
        </w:rPr>
        <w:t>00 AM Introductions</w:t>
      </w:r>
    </w:p>
    <w:p w14:paraId="42C964ED" w14:textId="7BBC3E95" w:rsidR="0037483C" w:rsidRPr="004D3AB4" w:rsidRDefault="0037483C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attendance: Ron</w:t>
      </w:r>
      <w:r w:rsidR="000449D3">
        <w:rPr>
          <w:rFonts w:ascii="Arial" w:hAnsi="Arial" w:cs="Arial"/>
          <w:sz w:val="24"/>
          <w:szCs w:val="24"/>
        </w:rPr>
        <w:t xml:space="preserve"> Meyer</w:t>
      </w:r>
      <w:r>
        <w:rPr>
          <w:rFonts w:ascii="Arial" w:hAnsi="Arial" w:cs="Arial"/>
          <w:sz w:val="24"/>
          <w:szCs w:val="24"/>
        </w:rPr>
        <w:t>, Kierra</w:t>
      </w:r>
      <w:r w:rsidR="000449D3">
        <w:rPr>
          <w:rFonts w:ascii="Arial" w:hAnsi="Arial" w:cs="Arial"/>
          <w:sz w:val="24"/>
          <w:szCs w:val="24"/>
        </w:rPr>
        <w:t xml:space="preserve"> Jewell</w:t>
      </w:r>
      <w:r>
        <w:rPr>
          <w:rFonts w:ascii="Arial" w:hAnsi="Arial" w:cs="Arial"/>
          <w:sz w:val="24"/>
          <w:szCs w:val="24"/>
        </w:rPr>
        <w:t>, Jason</w:t>
      </w:r>
      <w:r w:rsidR="000449D3">
        <w:rPr>
          <w:rFonts w:ascii="Arial" w:hAnsi="Arial" w:cs="Arial"/>
          <w:sz w:val="24"/>
          <w:szCs w:val="24"/>
        </w:rPr>
        <w:t xml:space="preserve"> Webb</w:t>
      </w:r>
      <w:r>
        <w:rPr>
          <w:rFonts w:ascii="Arial" w:hAnsi="Arial" w:cs="Arial"/>
          <w:sz w:val="24"/>
          <w:szCs w:val="24"/>
        </w:rPr>
        <w:t>, Brad</w:t>
      </w:r>
      <w:r w:rsidR="000449D3">
        <w:rPr>
          <w:rFonts w:ascii="Arial" w:hAnsi="Arial" w:cs="Arial"/>
          <w:sz w:val="24"/>
          <w:szCs w:val="24"/>
        </w:rPr>
        <w:t xml:space="preserve"> Walker</w:t>
      </w:r>
      <w:r>
        <w:rPr>
          <w:rFonts w:ascii="Arial" w:hAnsi="Arial" w:cs="Arial"/>
          <w:sz w:val="24"/>
          <w:szCs w:val="24"/>
        </w:rPr>
        <w:t>, Wes</w:t>
      </w:r>
      <w:r w:rsidR="000449D3">
        <w:rPr>
          <w:rFonts w:ascii="Arial" w:hAnsi="Arial" w:cs="Arial"/>
          <w:sz w:val="24"/>
          <w:szCs w:val="24"/>
        </w:rPr>
        <w:t xml:space="preserve"> Pollart</w:t>
      </w:r>
      <w:r>
        <w:rPr>
          <w:rFonts w:ascii="Arial" w:hAnsi="Arial" w:cs="Arial"/>
          <w:sz w:val="24"/>
          <w:szCs w:val="24"/>
        </w:rPr>
        <w:t>, Kurt</w:t>
      </w:r>
      <w:r w:rsidR="000449D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449D3">
        <w:rPr>
          <w:rFonts w:ascii="Arial" w:hAnsi="Arial" w:cs="Arial"/>
          <w:sz w:val="24"/>
          <w:szCs w:val="24"/>
        </w:rPr>
        <w:t>Leiberknecht</w:t>
      </w:r>
      <w:proofErr w:type="spellEnd"/>
      <w:r>
        <w:rPr>
          <w:rFonts w:ascii="Arial" w:hAnsi="Arial" w:cs="Arial"/>
          <w:sz w:val="24"/>
          <w:szCs w:val="24"/>
        </w:rPr>
        <w:t>, Merlin</w:t>
      </w:r>
      <w:r w:rsidR="000449D3">
        <w:rPr>
          <w:rFonts w:ascii="Arial" w:hAnsi="Arial" w:cs="Arial"/>
          <w:sz w:val="24"/>
          <w:szCs w:val="24"/>
        </w:rPr>
        <w:t xml:space="preserve"> Van Deraa</w:t>
      </w:r>
      <w:r>
        <w:rPr>
          <w:rFonts w:ascii="Arial" w:hAnsi="Arial" w:cs="Arial"/>
          <w:sz w:val="24"/>
          <w:szCs w:val="24"/>
        </w:rPr>
        <w:t>, Christine</w:t>
      </w:r>
      <w:r w:rsidR="000449D3">
        <w:rPr>
          <w:rFonts w:ascii="Arial" w:hAnsi="Arial" w:cs="Arial"/>
          <w:sz w:val="24"/>
          <w:szCs w:val="24"/>
        </w:rPr>
        <w:t xml:space="preserve"> Newton</w:t>
      </w:r>
      <w:r>
        <w:rPr>
          <w:rFonts w:ascii="Arial" w:hAnsi="Arial" w:cs="Arial"/>
          <w:sz w:val="24"/>
          <w:szCs w:val="24"/>
        </w:rPr>
        <w:t>, Bonnie</w:t>
      </w:r>
      <w:r w:rsidR="000449D3">
        <w:rPr>
          <w:rFonts w:ascii="Arial" w:hAnsi="Arial" w:cs="Arial"/>
          <w:sz w:val="24"/>
          <w:szCs w:val="24"/>
        </w:rPr>
        <w:t xml:space="preserve"> Laws</w:t>
      </w:r>
      <w:r w:rsidR="00425F7B">
        <w:rPr>
          <w:rFonts w:ascii="Arial" w:hAnsi="Arial" w:cs="Arial"/>
          <w:sz w:val="24"/>
          <w:szCs w:val="24"/>
        </w:rPr>
        <w:t>, Mike Rigirozzi</w:t>
      </w:r>
    </w:p>
    <w:p w14:paraId="46C91602" w14:textId="3DE0FA52" w:rsidR="007471C9" w:rsidRDefault="005B47E1" w:rsidP="007471C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ny</w:t>
      </w:r>
      <w:r w:rsidR="000449D3">
        <w:rPr>
          <w:rFonts w:ascii="Arial" w:hAnsi="Arial" w:cs="Arial"/>
          <w:sz w:val="24"/>
          <w:szCs w:val="24"/>
        </w:rPr>
        <w:t xml:space="preserve"> Huston</w:t>
      </w:r>
    </w:p>
    <w:p w14:paraId="492B0E8C" w14:textId="77777777" w:rsidR="005B47E1" w:rsidRPr="004D3AB4" w:rsidRDefault="005B47E1" w:rsidP="007471C9">
      <w:pPr>
        <w:rPr>
          <w:rFonts w:ascii="Arial" w:hAnsi="Arial" w:cs="Arial"/>
          <w:sz w:val="24"/>
          <w:szCs w:val="24"/>
        </w:rPr>
      </w:pPr>
    </w:p>
    <w:p w14:paraId="2B5E2A7D" w14:textId="07EE9115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Review and Accept last meeting minutes</w:t>
      </w:r>
    </w:p>
    <w:p w14:paraId="3E87D767" w14:textId="648E71C1" w:rsidR="00480B95" w:rsidRDefault="00480B95" w:rsidP="00480B9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 to </w:t>
      </w:r>
      <w:proofErr w:type="gramStart"/>
      <w:r>
        <w:rPr>
          <w:rFonts w:ascii="Arial" w:hAnsi="Arial" w:cs="Arial"/>
          <w:sz w:val="24"/>
          <w:szCs w:val="24"/>
        </w:rPr>
        <w:t>approve:</w:t>
      </w:r>
      <w:proofErr w:type="gramEnd"/>
      <w:r>
        <w:rPr>
          <w:rFonts w:ascii="Arial" w:hAnsi="Arial" w:cs="Arial"/>
          <w:sz w:val="24"/>
          <w:szCs w:val="24"/>
        </w:rPr>
        <w:t xml:space="preserve"> merlin</w:t>
      </w:r>
    </w:p>
    <w:p w14:paraId="342516AF" w14:textId="2808616E" w:rsidR="00480B95" w:rsidRDefault="00480B95" w:rsidP="00480B9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proofErr w:type="spellStart"/>
      <w:r>
        <w:rPr>
          <w:rFonts w:ascii="Arial" w:hAnsi="Arial" w:cs="Arial"/>
          <w:sz w:val="24"/>
          <w:szCs w:val="24"/>
        </w:rPr>
        <w:t>jason</w:t>
      </w:r>
      <w:proofErr w:type="spellEnd"/>
    </w:p>
    <w:p w14:paraId="66407FA9" w14:textId="1718A897" w:rsidR="00480B95" w:rsidRPr="004D3AB4" w:rsidRDefault="00480B95" w:rsidP="00480B9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approved:  yes</w:t>
      </w:r>
    </w:p>
    <w:p w14:paraId="5690C198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0A5FC94D" w14:textId="77777777" w:rsidR="004D3AB4" w:rsidRPr="00085580" w:rsidRDefault="004D3AB4" w:rsidP="0008558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Review Board membership </w:t>
      </w:r>
      <w:r w:rsidR="00085580">
        <w:rPr>
          <w:rFonts w:ascii="Arial" w:hAnsi="Arial" w:cs="Arial"/>
          <w:sz w:val="24"/>
          <w:szCs w:val="24"/>
        </w:rPr>
        <w:t xml:space="preserve">- </w:t>
      </w:r>
      <w:r w:rsidR="00085580" w:rsidRPr="00085580">
        <w:rPr>
          <w:rFonts w:ascii="Arial" w:hAnsi="Arial" w:cs="Arial"/>
          <w:sz w:val="24"/>
          <w:szCs w:val="24"/>
        </w:rPr>
        <w:t>Please Review the Chart</w:t>
      </w:r>
    </w:p>
    <w:p w14:paraId="17BA43BA" w14:textId="36D45CFD" w:rsidR="00085580" w:rsidRPr="00F30A69" w:rsidRDefault="00085580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USDA- NRCS; Christine Newton 3 more years</w:t>
      </w:r>
      <w:r w:rsidR="002622D7">
        <w:rPr>
          <w:rFonts w:ascii="Arial" w:hAnsi="Arial" w:cs="Arial"/>
          <w:sz w:val="24"/>
          <w:szCs w:val="24"/>
        </w:rPr>
        <w:t>- yes</w:t>
      </w:r>
    </w:p>
    <w:p w14:paraId="5FC4E540" w14:textId="3AE247B4" w:rsidR="00085580" w:rsidRDefault="00085580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 xml:space="preserve">CO Aerial Applicators </w:t>
      </w:r>
      <w:proofErr w:type="gramStart"/>
      <w:r w:rsidRPr="00F30A69">
        <w:rPr>
          <w:rFonts w:ascii="Arial" w:hAnsi="Arial" w:cs="Arial"/>
          <w:sz w:val="24"/>
          <w:szCs w:val="24"/>
        </w:rPr>
        <w:t>Association</w:t>
      </w:r>
      <w:r w:rsidR="00F30A69">
        <w:rPr>
          <w:rFonts w:ascii="Arial" w:hAnsi="Arial" w:cs="Arial"/>
          <w:sz w:val="24"/>
          <w:szCs w:val="24"/>
        </w:rPr>
        <w:t>;</w:t>
      </w:r>
      <w:proofErr w:type="gramEnd"/>
      <w:r w:rsidRPr="00F30A69">
        <w:rPr>
          <w:rFonts w:ascii="Arial" w:hAnsi="Arial" w:cs="Arial"/>
          <w:sz w:val="24"/>
          <w:szCs w:val="24"/>
        </w:rPr>
        <w:t xml:space="preserve"> need a replacement for Wes Pollart</w:t>
      </w:r>
      <w:r w:rsidR="00F30A69">
        <w:rPr>
          <w:rFonts w:ascii="Arial" w:hAnsi="Arial" w:cs="Arial"/>
          <w:sz w:val="24"/>
          <w:szCs w:val="24"/>
        </w:rPr>
        <w:t xml:space="preserve"> in 2022</w:t>
      </w:r>
      <w:r w:rsidR="002622D7">
        <w:rPr>
          <w:rFonts w:ascii="Arial" w:hAnsi="Arial" w:cs="Arial"/>
          <w:sz w:val="24"/>
          <w:szCs w:val="24"/>
        </w:rPr>
        <w:t>- he will start looking</w:t>
      </w:r>
    </w:p>
    <w:p w14:paraId="1F9BA84F" w14:textId="128E7712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 xml:space="preserve">Independent Ag </w:t>
      </w:r>
      <w:proofErr w:type="gramStart"/>
      <w:r w:rsidRPr="00F30A69">
        <w:rPr>
          <w:rFonts w:ascii="Arial" w:hAnsi="Arial" w:cs="Arial"/>
          <w:sz w:val="24"/>
          <w:szCs w:val="24"/>
        </w:rPr>
        <w:t>Consultants</w:t>
      </w:r>
      <w:r>
        <w:rPr>
          <w:rFonts w:ascii="Arial" w:hAnsi="Arial" w:cs="Arial"/>
          <w:sz w:val="24"/>
          <w:szCs w:val="24"/>
        </w:rPr>
        <w:t>;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Pr="00F30A69">
        <w:rPr>
          <w:rFonts w:ascii="Arial" w:hAnsi="Arial" w:cs="Arial"/>
          <w:sz w:val="24"/>
          <w:szCs w:val="24"/>
        </w:rPr>
        <w:t xml:space="preserve">need a replacement for </w:t>
      </w:r>
      <w:r>
        <w:rPr>
          <w:rFonts w:ascii="Arial" w:hAnsi="Arial" w:cs="Arial"/>
          <w:sz w:val="24"/>
          <w:szCs w:val="24"/>
        </w:rPr>
        <w:t>Dave Green in 2022</w:t>
      </w:r>
      <w:r w:rsidR="002622D7">
        <w:rPr>
          <w:rFonts w:ascii="Arial" w:hAnsi="Arial" w:cs="Arial"/>
          <w:sz w:val="24"/>
          <w:szCs w:val="24"/>
        </w:rPr>
        <w:t>- will look at the next meeting</w:t>
      </w:r>
    </w:p>
    <w:p w14:paraId="3194B34B" w14:textId="4D6863C5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CA At Large</w:t>
      </w:r>
      <w:r>
        <w:rPr>
          <w:rFonts w:ascii="Arial" w:hAnsi="Arial" w:cs="Arial"/>
          <w:sz w:val="24"/>
          <w:szCs w:val="24"/>
        </w:rPr>
        <w:t>: Jason Web 3 more years</w:t>
      </w:r>
      <w:r w:rsidR="007B5843">
        <w:rPr>
          <w:rFonts w:ascii="Arial" w:hAnsi="Arial" w:cs="Arial"/>
          <w:sz w:val="24"/>
          <w:szCs w:val="24"/>
        </w:rPr>
        <w:t>- yes</w:t>
      </w:r>
    </w:p>
    <w:p w14:paraId="30AF20DC" w14:textId="37FCE374" w:rsidR="00F30A69" w:rsidRDefault="00F30A69" w:rsidP="00F30A69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CA At Large</w:t>
      </w:r>
      <w:r>
        <w:rPr>
          <w:rFonts w:ascii="Arial" w:hAnsi="Arial" w:cs="Arial"/>
          <w:sz w:val="24"/>
          <w:szCs w:val="24"/>
        </w:rPr>
        <w:t xml:space="preserve">; need a replacement for </w:t>
      </w:r>
      <w:r w:rsidRPr="00F30A69">
        <w:rPr>
          <w:rFonts w:ascii="Arial" w:hAnsi="Arial" w:cs="Arial"/>
          <w:sz w:val="24"/>
          <w:szCs w:val="24"/>
        </w:rPr>
        <w:t>Brad Walker</w:t>
      </w:r>
      <w:r>
        <w:rPr>
          <w:rFonts w:ascii="Arial" w:hAnsi="Arial" w:cs="Arial"/>
          <w:sz w:val="24"/>
          <w:szCs w:val="24"/>
        </w:rPr>
        <w:t xml:space="preserve"> in 2022</w:t>
      </w:r>
      <w:r w:rsidR="007B5843">
        <w:rPr>
          <w:rFonts w:ascii="Arial" w:hAnsi="Arial" w:cs="Arial"/>
          <w:sz w:val="24"/>
          <w:szCs w:val="24"/>
        </w:rPr>
        <w:t>- will start looking at meeting</w:t>
      </w:r>
    </w:p>
    <w:p w14:paraId="498C5EE1" w14:textId="0BC55799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olorado Dept</w:t>
      </w:r>
      <w:r>
        <w:rPr>
          <w:rFonts w:ascii="Arial" w:hAnsi="Arial" w:cs="Arial"/>
          <w:sz w:val="24"/>
          <w:szCs w:val="24"/>
        </w:rPr>
        <w:t>.</w:t>
      </w:r>
      <w:r w:rsidRPr="00F30A69">
        <w:rPr>
          <w:rFonts w:ascii="Arial" w:hAnsi="Arial" w:cs="Arial"/>
          <w:sz w:val="24"/>
          <w:szCs w:val="24"/>
        </w:rPr>
        <w:t xml:space="preserve"> of Public Health &amp; Env</w:t>
      </w:r>
      <w:r>
        <w:rPr>
          <w:rFonts w:ascii="Arial" w:hAnsi="Arial" w:cs="Arial"/>
          <w:sz w:val="24"/>
          <w:szCs w:val="24"/>
        </w:rPr>
        <w:t>ironment; Bonnie Laws 3 more years</w:t>
      </w:r>
      <w:r w:rsidR="007B5843">
        <w:rPr>
          <w:rFonts w:ascii="Arial" w:hAnsi="Arial" w:cs="Arial"/>
          <w:sz w:val="24"/>
          <w:szCs w:val="24"/>
        </w:rPr>
        <w:t>- yes</w:t>
      </w:r>
    </w:p>
    <w:p w14:paraId="2920B81B" w14:textId="5043E3CE" w:rsid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U Extension; Ron Meyers 3 more years</w:t>
      </w:r>
      <w:r w:rsidR="007B5843">
        <w:rPr>
          <w:rFonts w:ascii="Arial" w:hAnsi="Arial" w:cs="Arial"/>
          <w:sz w:val="24"/>
          <w:szCs w:val="24"/>
        </w:rPr>
        <w:t xml:space="preserve">- yes </w:t>
      </w:r>
    </w:p>
    <w:p w14:paraId="67439988" w14:textId="765A4D43" w:rsidR="00F30A69" w:rsidRPr="00F30A69" w:rsidRDefault="00F30A69" w:rsidP="00F30A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30A69">
        <w:rPr>
          <w:rFonts w:ascii="Arial" w:hAnsi="Arial" w:cs="Arial"/>
          <w:sz w:val="24"/>
          <w:szCs w:val="24"/>
        </w:rPr>
        <w:t>Certified Professional Agronomist</w:t>
      </w:r>
      <w:r>
        <w:rPr>
          <w:rFonts w:ascii="Arial" w:hAnsi="Arial" w:cs="Arial"/>
          <w:sz w:val="24"/>
          <w:szCs w:val="24"/>
        </w:rPr>
        <w:t>; Merlin Van Deraa 3 more years</w:t>
      </w:r>
      <w:r w:rsidR="007B5843">
        <w:rPr>
          <w:rFonts w:ascii="Arial" w:hAnsi="Arial" w:cs="Arial"/>
          <w:sz w:val="24"/>
          <w:szCs w:val="24"/>
        </w:rPr>
        <w:t>- tentative yes</w:t>
      </w:r>
    </w:p>
    <w:p w14:paraId="2765D950" w14:textId="77777777" w:rsidR="007471C9" w:rsidRPr="004D3AB4" w:rsidRDefault="007471C9" w:rsidP="007471C9">
      <w:pPr>
        <w:rPr>
          <w:rFonts w:ascii="Arial" w:hAnsi="Arial" w:cs="Arial"/>
          <w:sz w:val="24"/>
          <w:szCs w:val="24"/>
        </w:rPr>
      </w:pPr>
    </w:p>
    <w:p w14:paraId="094EA2EA" w14:textId="77777777" w:rsidR="007471C9" w:rsidRDefault="007471C9" w:rsidP="007471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Committee Reports</w:t>
      </w:r>
    </w:p>
    <w:p w14:paraId="28CC9E1C" w14:textId="77777777" w:rsidR="00AB5303" w:rsidRPr="004D3AB4" w:rsidRDefault="00AB5303" w:rsidP="00AB5303">
      <w:pPr>
        <w:pStyle w:val="ListParagraph"/>
        <w:rPr>
          <w:rFonts w:ascii="Arial" w:hAnsi="Arial" w:cs="Arial"/>
          <w:sz w:val="24"/>
          <w:szCs w:val="24"/>
        </w:rPr>
      </w:pPr>
    </w:p>
    <w:p w14:paraId="4CDA6D5D" w14:textId="7D06AB52" w:rsidR="007471C9" w:rsidRPr="004D3AB4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 </w:t>
      </w:r>
      <w:r w:rsidR="00C00C98">
        <w:rPr>
          <w:rFonts w:ascii="Arial" w:hAnsi="Arial" w:cs="Arial"/>
          <w:sz w:val="24"/>
          <w:szCs w:val="24"/>
        </w:rPr>
        <w:t>–</w:t>
      </w:r>
      <w:r w:rsidR="007B5843">
        <w:rPr>
          <w:rFonts w:ascii="Arial" w:hAnsi="Arial" w:cs="Arial"/>
          <w:sz w:val="24"/>
          <w:szCs w:val="24"/>
        </w:rPr>
        <w:t>Merlin</w:t>
      </w:r>
      <w:r w:rsidR="00E91733">
        <w:rPr>
          <w:rFonts w:ascii="Arial" w:hAnsi="Arial" w:cs="Arial"/>
          <w:sz w:val="24"/>
          <w:szCs w:val="24"/>
        </w:rPr>
        <w:t xml:space="preserve"> </w:t>
      </w:r>
    </w:p>
    <w:p w14:paraId="72A276C7" w14:textId="2E35DBA5" w:rsidR="004D3AB4" w:rsidRDefault="007471C9" w:rsidP="00BB70F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 xml:space="preserve">Exam </w:t>
      </w:r>
      <w:r w:rsidR="004D3AB4" w:rsidRPr="004D3AB4">
        <w:rPr>
          <w:rFonts w:ascii="Arial" w:hAnsi="Arial" w:cs="Arial"/>
          <w:sz w:val="24"/>
          <w:szCs w:val="24"/>
        </w:rPr>
        <w:t xml:space="preserve">– </w:t>
      </w:r>
      <w:r w:rsidR="00BB70FC">
        <w:rPr>
          <w:rFonts w:ascii="Arial" w:hAnsi="Arial" w:cs="Arial"/>
          <w:sz w:val="24"/>
          <w:szCs w:val="24"/>
        </w:rPr>
        <w:t>Results</w:t>
      </w:r>
      <w:r w:rsidR="007B5843">
        <w:rPr>
          <w:rFonts w:ascii="Arial" w:hAnsi="Arial" w:cs="Arial"/>
          <w:sz w:val="24"/>
          <w:szCs w:val="24"/>
        </w:rPr>
        <w:t xml:space="preserve">- 8 people took test. 85% passing. </w:t>
      </w:r>
    </w:p>
    <w:p w14:paraId="5DB3A302" w14:textId="633819DD" w:rsidR="00897EE7" w:rsidRDefault="00897EE7" w:rsidP="00BB70F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xam – Feedback </w:t>
      </w:r>
    </w:p>
    <w:p w14:paraId="7A4513B7" w14:textId="30DAC9AF" w:rsidR="007B5843" w:rsidRDefault="007B5843" w:rsidP="007B584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eople that </w:t>
      </w:r>
      <w:proofErr w:type="gramStart"/>
      <w:r>
        <w:rPr>
          <w:rFonts w:ascii="Arial" w:hAnsi="Arial" w:cs="Arial"/>
          <w:sz w:val="24"/>
          <w:szCs w:val="24"/>
        </w:rPr>
        <w:t>don’t</w:t>
      </w:r>
      <w:proofErr w:type="gramEnd"/>
      <w:r>
        <w:rPr>
          <w:rFonts w:ascii="Arial" w:hAnsi="Arial" w:cs="Arial"/>
          <w:sz w:val="24"/>
          <w:szCs w:val="24"/>
        </w:rPr>
        <w:t xml:space="preserve"> pass don’t really get feedback. Would be nice to give them at least categories passed or something. </w:t>
      </w:r>
    </w:p>
    <w:p w14:paraId="5477FC04" w14:textId="356E9CC3" w:rsidR="007B5843" w:rsidRDefault="007B5843" w:rsidP="007B584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me sort of feedback to the test takers, not necessarily the </w:t>
      </w:r>
      <w:proofErr w:type="gramStart"/>
      <w:r>
        <w:rPr>
          <w:rFonts w:ascii="Arial" w:hAnsi="Arial" w:cs="Arial"/>
          <w:sz w:val="24"/>
          <w:szCs w:val="24"/>
        </w:rPr>
        <w:t>general public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</w:p>
    <w:p w14:paraId="6F80BFF3" w14:textId="5298DFC4" w:rsidR="007B5843" w:rsidRDefault="007B5843" w:rsidP="007B584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rlin will talk with Dave and see if </w:t>
      </w:r>
      <w:proofErr w:type="gramStart"/>
      <w:r>
        <w:rPr>
          <w:rFonts w:ascii="Arial" w:hAnsi="Arial" w:cs="Arial"/>
          <w:sz w:val="24"/>
          <w:szCs w:val="24"/>
        </w:rPr>
        <w:t>there’s</w:t>
      </w:r>
      <w:proofErr w:type="gramEnd"/>
      <w:r>
        <w:rPr>
          <w:rFonts w:ascii="Arial" w:hAnsi="Arial" w:cs="Arial"/>
          <w:sz w:val="24"/>
          <w:szCs w:val="24"/>
        </w:rPr>
        <w:t xml:space="preserve"> someone in </w:t>
      </w:r>
      <w:proofErr w:type="spellStart"/>
      <w:r>
        <w:rPr>
          <w:rFonts w:ascii="Arial" w:hAnsi="Arial" w:cs="Arial"/>
          <w:sz w:val="24"/>
          <w:szCs w:val="24"/>
        </w:rPr>
        <w:t>madison</w:t>
      </w:r>
      <w:proofErr w:type="spellEnd"/>
      <w:r>
        <w:rPr>
          <w:rFonts w:ascii="Arial" w:hAnsi="Arial" w:cs="Arial"/>
          <w:sz w:val="24"/>
          <w:szCs w:val="24"/>
        </w:rPr>
        <w:t xml:space="preserve"> that can help with improving the feedback to testers. </w:t>
      </w:r>
    </w:p>
    <w:p w14:paraId="4DCD3E5D" w14:textId="34C2190D" w:rsidR="007B5843" w:rsidRDefault="007B5843" w:rsidP="007B5843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nnie will check with Dawn about what the testers see when they get results and how we can improve the process. </w:t>
      </w:r>
      <w:r>
        <w:rPr>
          <w:rFonts w:ascii="Arial" w:hAnsi="Arial" w:cs="Arial"/>
          <w:sz w:val="24"/>
          <w:szCs w:val="24"/>
        </w:rPr>
        <w:lastRenderedPageBreak/>
        <w:t xml:space="preserve">Want to figure out if any of our questions are weird or if we can improve the process any. </w:t>
      </w:r>
    </w:p>
    <w:p w14:paraId="4F816129" w14:textId="77777777" w:rsidR="00AB5303" w:rsidRPr="006C5E7E" w:rsidRDefault="00AB5303" w:rsidP="006C5E7E">
      <w:pPr>
        <w:ind w:left="1800"/>
        <w:rPr>
          <w:rFonts w:ascii="Arial" w:hAnsi="Arial" w:cs="Arial"/>
          <w:sz w:val="24"/>
          <w:szCs w:val="24"/>
        </w:rPr>
      </w:pPr>
    </w:p>
    <w:p w14:paraId="31794F24" w14:textId="5252C18F" w:rsidR="00B4473C" w:rsidRDefault="007471C9" w:rsidP="001C4341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Finance</w:t>
      </w:r>
      <w:r w:rsidR="00957E63">
        <w:rPr>
          <w:rFonts w:ascii="Arial" w:hAnsi="Arial" w:cs="Arial"/>
          <w:sz w:val="24"/>
          <w:szCs w:val="24"/>
        </w:rPr>
        <w:t>/</w:t>
      </w:r>
      <w:proofErr w:type="gramStart"/>
      <w:r w:rsidR="00957E63">
        <w:rPr>
          <w:rFonts w:ascii="Arial" w:hAnsi="Arial" w:cs="Arial"/>
          <w:sz w:val="24"/>
          <w:szCs w:val="24"/>
        </w:rPr>
        <w:t>Budget</w:t>
      </w:r>
      <w:r w:rsidRPr="004D3AB4">
        <w:rPr>
          <w:rFonts w:ascii="Arial" w:hAnsi="Arial" w:cs="Arial"/>
          <w:sz w:val="24"/>
          <w:szCs w:val="24"/>
        </w:rPr>
        <w:t>  -</w:t>
      </w:r>
      <w:proofErr w:type="gramEnd"/>
      <w:r w:rsidRPr="004D3AB4">
        <w:rPr>
          <w:rFonts w:ascii="Arial" w:hAnsi="Arial" w:cs="Arial"/>
          <w:sz w:val="24"/>
          <w:szCs w:val="24"/>
        </w:rPr>
        <w:t xml:space="preserve"> Brad</w:t>
      </w:r>
      <w:r w:rsidR="00B4473C">
        <w:rPr>
          <w:rFonts w:ascii="Arial" w:hAnsi="Arial" w:cs="Arial"/>
          <w:sz w:val="24"/>
          <w:szCs w:val="24"/>
        </w:rPr>
        <w:t xml:space="preserve"> Walker</w:t>
      </w:r>
    </w:p>
    <w:p w14:paraId="4BD85F78" w14:textId="7BAF77AE" w:rsidR="005B47E1" w:rsidRDefault="008C33F0" w:rsidP="005B47E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onsutlting</w:t>
      </w:r>
      <w:proofErr w:type="spellEnd"/>
      <w:r>
        <w:rPr>
          <w:rFonts w:ascii="Arial" w:hAnsi="Arial" w:cs="Arial"/>
          <w:sz w:val="24"/>
          <w:szCs w:val="24"/>
        </w:rPr>
        <w:t>/admin has jumped to $16K</w:t>
      </w:r>
    </w:p>
    <w:p w14:paraId="158F5A1B" w14:textId="06FAE808" w:rsidR="008C33F0" w:rsidRDefault="008C33F0" w:rsidP="005B47E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ed to figure out why it jumped up. Kierra will look at it with Jessica</w:t>
      </w:r>
    </w:p>
    <w:p w14:paraId="62A42CF5" w14:textId="6ECC3FD0" w:rsidR="00D73201" w:rsidRDefault="00D73201" w:rsidP="005B47E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we need to raise rates and risk losing people?</w:t>
      </w:r>
    </w:p>
    <w:p w14:paraId="2CB910B7" w14:textId="7A258B99" w:rsidR="00D73201" w:rsidRDefault="00D73201" w:rsidP="005B47E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n we send a letter to NRCS to go back to supporting the CCA accreditation? The test and the licensing used to be supported.</w:t>
      </w:r>
    </w:p>
    <w:p w14:paraId="0D697541" w14:textId="26BDCCEA" w:rsidR="00D73201" w:rsidRDefault="00D73201" w:rsidP="005B47E1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by Merlin to create a letter requesting agencies to support the CCA.</w:t>
      </w:r>
    </w:p>
    <w:p w14:paraId="5A6AFE14" w14:textId="7F7941F5" w:rsidR="00D73201" w:rsidRDefault="00D73201" w:rsidP="00D73201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ine will draft a letter. We can all sign and show support from all the industries that are represented.</w:t>
      </w:r>
    </w:p>
    <w:p w14:paraId="69E447D7" w14:textId="1B8590A1" w:rsidR="002210B4" w:rsidRDefault="002210B4" w:rsidP="002210B4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by Brad. To get sponsors and make a sponsor page on the website.</w:t>
      </w:r>
    </w:p>
    <w:p w14:paraId="6E0A3F9C" w14:textId="772508EE" w:rsidR="002210B4" w:rsidRDefault="002210B4" w:rsidP="002210B4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 Jason</w:t>
      </w:r>
    </w:p>
    <w:p w14:paraId="62D481CD" w14:textId="1A3DC101" w:rsidR="002210B4" w:rsidRDefault="002210B4" w:rsidP="002210B4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in favor- passed</w:t>
      </w:r>
    </w:p>
    <w:p w14:paraId="15DDEB7A" w14:textId="7AEFEFDB" w:rsidR="008D5203" w:rsidRDefault="001C4341" w:rsidP="001C4341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keting </w:t>
      </w:r>
      <w:r w:rsidR="00B4473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Lanny</w:t>
      </w:r>
      <w:r w:rsidR="00B4473C">
        <w:rPr>
          <w:rFonts w:ascii="Arial" w:hAnsi="Arial" w:cs="Arial"/>
          <w:sz w:val="24"/>
          <w:szCs w:val="24"/>
        </w:rPr>
        <w:t xml:space="preserve"> Huston</w:t>
      </w:r>
    </w:p>
    <w:p w14:paraId="61D19D1E" w14:textId="7A56D95C" w:rsidR="000449D3" w:rsidRDefault="000449D3" w:rsidP="000449D3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Hasn’t</w:t>
      </w:r>
      <w:proofErr w:type="gramEnd"/>
      <w:r>
        <w:rPr>
          <w:rFonts w:ascii="Arial" w:hAnsi="Arial" w:cs="Arial"/>
          <w:sz w:val="24"/>
          <w:szCs w:val="24"/>
        </w:rPr>
        <w:t xml:space="preserve"> heard any current opportunities to get out in front of people with the CCA brand</w:t>
      </w:r>
    </w:p>
    <w:p w14:paraId="70DD91A9" w14:textId="51BC5AB7" w:rsidR="000449D3" w:rsidRDefault="000449D3" w:rsidP="000449D3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onsorship page can have different sizes for different donations and a link </w:t>
      </w:r>
      <w:r w:rsidR="005D2855">
        <w:rPr>
          <w:rFonts w:ascii="Arial" w:hAnsi="Arial" w:cs="Arial"/>
          <w:sz w:val="24"/>
          <w:szCs w:val="24"/>
        </w:rPr>
        <w:t>to their jobs for CCAs</w:t>
      </w:r>
    </w:p>
    <w:p w14:paraId="41F0F10D" w14:textId="2D3AF04A" w:rsidR="005D2855" w:rsidRDefault="005D2855" w:rsidP="000449D3">
      <w:pPr>
        <w:pStyle w:val="ListParagraph"/>
        <w:numPr>
          <w:ilvl w:val="2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uld we do a newsletter to our CCAs? Quarterly. More localized to our state. </w:t>
      </w:r>
    </w:p>
    <w:p w14:paraId="49210E24" w14:textId="4A1FFC0A" w:rsidR="005D2855" w:rsidRDefault="005D2855" w:rsidP="005D2855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erra will start a </w:t>
      </w:r>
      <w:proofErr w:type="gramStart"/>
      <w:r>
        <w:rPr>
          <w:rFonts w:ascii="Arial" w:hAnsi="Arial" w:cs="Arial"/>
          <w:sz w:val="24"/>
          <w:szCs w:val="24"/>
        </w:rPr>
        <w:t>1 page</w:t>
      </w:r>
      <w:proofErr w:type="gramEnd"/>
      <w:r>
        <w:rPr>
          <w:rFonts w:ascii="Arial" w:hAnsi="Arial" w:cs="Arial"/>
          <w:sz w:val="24"/>
          <w:szCs w:val="24"/>
        </w:rPr>
        <w:t xml:space="preserve"> newsletter</w:t>
      </w:r>
    </w:p>
    <w:p w14:paraId="4814E300" w14:textId="5B9BE6DF" w:rsidR="005D2855" w:rsidRDefault="005D2855" w:rsidP="005D2855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ny will be first one</w:t>
      </w:r>
    </w:p>
    <w:p w14:paraId="06F4DBD9" w14:textId="2ADB397A" w:rsidR="005D2855" w:rsidRDefault="005D2855" w:rsidP="005D2855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im for </w:t>
      </w:r>
      <w:proofErr w:type="gramStart"/>
      <w:r w:rsidR="00C60AFE">
        <w:rPr>
          <w:rFonts w:ascii="Arial" w:hAnsi="Arial" w:cs="Arial"/>
          <w:sz w:val="24"/>
          <w:szCs w:val="24"/>
        </w:rPr>
        <w:t xml:space="preserve">June </w:t>
      </w:r>
      <w:r>
        <w:rPr>
          <w:rFonts w:ascii="Arial" w:hAnsi="Arial" w:cs="Arial"/>
          <w:sz w:val="24"/>
          <w:szCs w:val="24"/>
        </w:rPr>
        <w:t xml:space="preserve"> to</w:t>
      </w:r>
      <w:proofErr w:type="gramEnd"/>
      <w:r>
        <w:rPr>
          <w:rFonts w:ascii="Arial" w:hAnsi="Arial" w:cs="Arial"/>
          <w:sz w:val="24"/>
          <w:szCs w:val="24"/>
        </w:rPr>
        <w:t xml:space="preserve"> start</w:t>
      </w:r>
    </w:p>
    <w:p w14:paraId="3738CCD2" w14:textId="7E26477F" w:rsidR="00853493" w:rsidRDefault="00853493" w:rsidP="005D2855">
      <w:pPr>
        <w:pStyle w:val="ListParagraph"/>
        <w:numPr>
          <w:ilvl w:val="3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: Brad- </w:t>
      </w:r>
      <w:r w:rsidR="00425F7B">
        <w:rPr>
          <w:rFonts w:ascii="Arial" w:hAnsi="Arial" w:cs="Arial"/>
          <w:sz w:val="24"/>
          <w:szCs w:val="24"/>
        </w:rPr>
        <w:t xml:space="preserve">Kierra will make a </w:t>
      </w:r>
      <w:proofErr w:type="gramStart"/>
      <w:r w:rsidR="00425F7B">
        <w:rPr>
          <w:rFonts w:ascii="Arial" w:hAnsi="Arial" w:cs="Arial"/>
          <w:sz w:val="24"/>
          <w:szCs w:val="24"/>
        </w:rPr>
        <w:t>1 page</w:t>
      </w:r>
      <w:proofErr w:type="gramEnd"/>
      <w:r w:rsidR="00425F7B">
        <w:rPr>
          <w:rFonts w:ascii="Arial" w:hAnsi="Arial" w:cs="Arial"/>
          <w:sz w:val="24"/>
          <w:szCs w:val="24"/>
        </w:rPr>
        <w:t xml:space="preserve"> PDF newsletter with board members every quarter starting in June.</w:t>
      </w:r>
    </w:p>
    <w:p w14:paraId="1D91CAF3" w14:textId="5063D1B4" w:rsidR="00425F7B" w:rsidRDefault="00425F7B" w:rsidP="00425F7B">
      <w:pPr>
        <w:pStyle w:val="ListParagraph"/>
        <w:numPr>
          <w:ilvl w:val="4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</w:t>
      </w:r>
    </w:p>
    <w:p w14:paraId="2070D4C3" w14:textId="15F41086" w:rsidR="00425F7B" w:rsidRDefault="00425F7B" w:rsidP="00425F7B">
      <w:pPr>
        <w:pStyle w:val="ListParagraph"/>
        <w:numPr>
          <w:ilvl w:val="4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in favor- yes</w:t>
      </w:r>
    </w:p>
    <w:p w14:paraId="4F2AA62B" w14:textId="77777777" w:rsidR="00425F7B" w:rsidRDefault="00425F7B" w:rsidP="00425F7B">
      <w:pPr>
        <w:pStyle w:val="ListParagraph"/>
        <w:numPr>
          <w:ilvl w:val="4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</w:p>
    <w:p w14:paraId="7D9F6129" w14:textId="32359005" w:rsidR="00B4473C" w:rsidRDefault="007471C9" w:rsidP="0096350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967B5">
        <w:rPr>
          <w:rFonts w:ascii="Arial" w:hAnsi="Arial" w:cs="Arial"/>
          <w:sz w:val="24"/>
          <w:szCs w:val="24"/>
        </w:rPr>
        <w:t xml:space="preserve">Standards and Ethics- </w:t>
      </w:r>
      <w:r w:rsidR="00B4473C" w:rsidRPr="00F967B5">
        <w:rPr>
          <w:rFonts w:ascii="Arial" w:hAnsi="Arial" w:cs="Arial"/>
          <w:sz w:val="24"/>
          <w:szCs w:val="24"/>
        </w:rPr>
        <w:t>Mike Rigirozzi</w:t>
      </w:r>
      <w:r w:rsidR="002F54FE" w:rsidRPr="00F967B5">
        <w:rPr>
          <w:rFonts w:ascii="Arial" w:hAnsi="Arial" w:cs="Arial"/>
          <w:sz w:val="24"/>
          <w:szCs w:val="24"/>
        </w:rPr>
        <w:t xml:space="preserve">.  </w:t>
      </w:r>
    </w:p>
    <w:p w14:paraId="4BE2E5D5" w14:textId="72529C6F" w:rsidR="00425F7B" w:rsidRDefault="00425F7B" w:rsidP="00425F7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wo transfers. One with a dual </w:t>
      </w:r>
      <w:proofErr w:type="spellStart"/>
      <w:r>
        <w:rPr>
          <w:rFonts w:ascii="Arial" w:hAnsi="Arial" w:cs="Arial"/>
          <w:sz w:val="24"/>
          <w:szCs w:val="24"/>
        </w:rPr>
        <w:t>cca</w:t>
      </w:r>
      <w:proofErr w:type="spellEnd"/>
      <w:r>
        <w:rPr>
          <w:rFonts w:ascii="Arial" w:hAnsi="Arial" w:cs="Arial"/>
          <w:sz w:val="24"/>
          <w:szCs w:val="24"/>
        </w:rPr>
        <w:t>. All approved.</w:t>
      </w:r>
    </w:p>
    <w:p w14:paraId="66483B0B" w14:textId="48614C78" w:rsidR="00425F7B" w:rsidRDefault="00425F7B" w:rsidP="00425F7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new application approved</w:t>
      </w:r>
    </w:p>
    <w:p w14:paraId="7817FCA4" w14:textId="7FD938EF" w:rsidR="00425F7B" w:rsidRDefault="00425F7B" w:rsidP="00425F7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extension approved</w:t>
      </w:r>
    </w:p>
    <w:p w14:paraId="4B6A21D5" w14:textId="753B871D" w:rsidR="00425F7B" w:rsidRPr="00F967B5" w:rsidRDefault="00425F7B" w:rsidP="00425F7B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e retirement approved </w:t>
      </w:r>
    </w:p>
    <w:p w14:paraId="665F6AC9" w14:textId="77777777" w:rsidR="00F967B5" w:rsidRDefault="00F967B5" w:rsidP="00F967B5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5909BD3" w14:textId="77777777" w:rsidR="0009296F" w:rsidRDefault="0009296F" w:rsidP="007471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ucation </w:t>
      </w:r>
      <w:r w:rsidR="00B4473C">
        <w:rPr>
          <w:rFonts w:ascii="Arial" w:hAnsi="Arial" w:cs="Arial"/>
          <w:sz w:val="24"/>
          <w:szCs w:val="24"/>
        </w:rPr>
        <w:t>–</w:t>
      </w:r>
      <w:r w:rsidR="001C4341">
        <w:rPr>
          <w:rFonts w:ascii="Arial" w:hAnsi="Arial" w:cs="Arial"/>
          <w:sz w:val="24"/>
          <w:szCs w:val="24"/>
        </w:rPr>
        <w:t xml:space="preserve"> Ron</w:t>
      </w:r>
      <w:r w:rsidR="00B4473C">
        <w:rPr>
          <w:rFonts w:ascii="Arial" w:hAnsi="Arial" w:cs="Arial"/>
          <w:sz w:val="24"/>
          <w:szCs w:val="24"/>
        </w:rPr>
        <w:t xml:space="preserve"> Meyer</w:t>
      </w:r>
    </w:p>
    <w:p w14:paraId="47B6E2B1" w14:textId="77777777" w:rsidR="0009296F" w:rsidRPr="0009296F" w:rsidRDefault="0009296F" w:rsidP="0009296F">
      <w:pPr>
        <w:pStyle w:val="ListParagraph"/>
        <w:rPr>
          <w:rFonts w:ascii="Arial" w:hAnsi="Arial" w:cs="Arial"/>
          <w:sz w:val="24"/>
          <w:szCs w:val="24"/>
        </w:rPr>
      </w:pPr>
    </w:p>
    <w:p w14:paraId="4E236FA6" w14:textId="57BF6166" w:rsidR="00B4473C" w:rsidRDefault="00F967B5" w:rsidP="00F1442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F967B5">
        <w:rPr>
          <w:rFonts w:ascii="Arial" w:hAnsi="Arial" w:cs="Arial"/>
          <w:sz w:val="24"/>
          <w:szCs w:val="24"/>
        </w:rPr>
        <w:t>Please see Ron’s write up</w:t>
      </w:r>
    </w:p>
    <w:p w14:paraId="64085CAB" w14:textId="4FB202D2" w:rsidR="00425F7B" w:rsidRDefault="00425F7B" w:rsidP="00F1442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st meetings were remote this year</w:t>
      </w:r>
    </w:p>
    <w:p w14:paraId="7B23241A" w14:textId="5F8E2C7B" w:rsidR="00425F7B" w:rsidRDefault="00425F7B" w:rsidP="00F1442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ving forward will be a more hybrid format. Zoom probably </w:t>
      </w:r>
      <w:proofErr w:type="gramStart"/>
      <w:r>
        <w:rPr>
          <w:rFonts w:ascii="Arial" w:hAnsi="Arial" w:cs="Arial"/>
          <w:sz w:val="24"/>
          <w:szCs w:val="24"/>
        </w:rPr>
        <w:t>won’t</w:t>
      </w:r>
      <w:proofErr w:type="gramEnd"/>
      <w:r>
        <w:rPr>
          <w:rFonts w:ascii="Arial" w:hAnsi="Arial" w:cs="Arial"/>
          <w:sz w:val="24"/>
          <w:szCs w:val="24"/>
        </w:rPr>
        <w:t xml:space="preserve"> be going away.</w:t>
      </w:r>
    </w:p>
    <w:p w14:paraId="6C4D4425" w14:textId="25C0EE5C" w:rsidR="00425F7B" w:rsidRDefault="00425F7B" w:rsidP="00F1442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we are open in the fall, Wilma will probably have the meeting in person</w:t>
      </w:r>
    </w:p>
    <w:p w14:paraId="75850447" w14:textId="47637F49" w:rsidR="00425F7B" w:rsidRDefault="00425F7B" w:rsidP="00F1442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n is approving CEUs and the process is working well</w:t>
      </w:r>
    </w:p>
    <w:p w14:paraId="4F16F141" w14:textId="77777777" w:rsidR="00425F7B" w:rsidRPr="00F967B5" w:rsidRDefault="00425F7B" w:rsidP="00F1442C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</w:p>
    <w:p w14:paraId="407F1ADB" w14:textId="77777777" w:rsidR="00F967B5" w:rsidRPr="00F967B5" w:rsidRDefault="00F967B5" w:rsidP="00F967B5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67361E72" w14:textId="5132DA50" w:rsidR="00016414" w:rsidRPr="00633DB7" w:rsidRDefault="007C643A" w:rsidP="00016414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ristine New</w:t>
      </w:r>
      <w:r w:rsidR="006F3798">
        <w:rPr>
          <w:rFonts w:ascii="Arial" w:hAnsi="Arial" w:cs="Arial"/>
          <w:sz w:val="24"/>
          <w:szCs w:val="24"/>
        </w:rPr>
        <w:t>ton’s</w:t>
      </w:r>
      <w:r w:rsidR="00033FC9">
        <w:rPr>
          <w:rFonts w:ascii="Arial" w:hAnsi="Arial" w:cs="Arial"/>
          <w:sz w:val="24"/>
          <w:szCs w:val="24"/>
        </w:rPr>
        <w:t xml:space="preserve"> report </w:t>
      </w:r>
      <w:r w:rsidR="006F3798">
        <w:rPr>
          <w:rFonts w:ascii="Arial" w:hAnsi="Arial" w:cs="Arial"/>
          <w:sz w:val="24"/>
          <w:szCs w:val="24"/>
        </w:rPr>
        <w:t xml:space="preserve">on </w:t>
      </w:r>
      <w:r w:rsidR="00016414" w:rsidRPr="00016414">
        <w:rPr>
          <w:rFonts w:ascii="Arial" w:hAnsi="Arial" w:cs="Arial"/>
          <w:sz w:val="24"/>
          <w:szCs w:val="24"/>
        </w:rPr>
        <w:t xml:space="preserve">Patrick </w:t>
      </w:r>
      <w:r w:rsidR="0073397B" w:rsidRPr="00016414">
        <w:rPr>
          <w:rFonts w:ascii="Arial" w:hAnsi="Arial" w:cs="Arial"/>
          <w:sz w:val="24"/>
          <w:szCs w:val="24"/>
        </w:rPr>
        <w:t>O’Neil</w:t>
      </w:r>
      <w:r w:rsidR="00016414">
        <w:rPr>
          <w:rFonts w:ascii="Arial" w:hAnsi="Arial" w:cs="Arial"/>
          <w:sz w:val="24"/>
          <w:szCs w:val="24"/>
        </w:rPr>
        <w:t xml:space="preserve"> for</w:t>
      </w:r>
      <w:r w:rsidR="00016414" w:rsidRPr="00016414">
        <w:rPr>
          <w:rFonts w:ascii="Arial" w:hAnsi="Arial" w:cs="Arial"/>
          <w:sz w:val="24"/>
          <w:szCs w:val="24"/>
        </w:rPr>
        <w:t xml:space="preserve"> conservationist of the year</w:t>
      </w:r>
    </w:p>
    <w:p w14:paraId="26EDFE43" w14:textId="4C70D9CC" w:rsidR="00633DB7" w:rsidRDefault="00633DB7" w:rsidP="00633DB7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She has the packet from last year that we </w:t>
      </w:r>
      <w:proofErr w:type="gramStart"/>
      <w:r>
        <w:rPr>
          <w:rFonts w:ascii="Arial" w:hAnsi="Arial" w:cs="Arial"/>
          <w:bCs/>
          <w:sz w:val="24"/>
          <w:szCs w:val="24"/>
        </w:rPr>
        <w:t>didn’t</w:t>
      </w:r>
      <w:proofErr w:type="gramEnd"/>
      <w:r>
        <w:rPr>
          <w:rFonts w:ascii="Arial" w:hAnsi="Arial" w:cs="Arial"/>
          <w:bCs/>
          <w:sz w:val="24"/>
          <w:szCs w:val="24"/>
        </w:rPr>
        <w:t xml:space="preserve"> have time to submit. </w:t>
      </w:r>
    </w:p>
    <w:p w14:paraId="20604FC9" w14:textId="28AD5B16" w:rsidR="00633DB7" w:rsidRDefault="00633DB7" w:rsidP="00633DB7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Will need to be updated with reference letters and things Patrick did this year.</w:t>
      </w:r>
    </w:p>
    <w:p w14:paraId="1D8C2C11" w14:textId="364A00B9" w:rsidR="00633DB7" w:rsidRPr="00F967B5" w:rsidRDefault="00633DB7" w:rsidP="00633DB7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hristine will keep an eye on the site when they go live for nominations and then we can get going on the nominations</w:t>
      </w:r>
    </w:p>
    <w:p w14:paraId="223AE1EB" w14:textId="77777777" w:rsidR="00F967B5" w:rsidRPr="00F967B5" w:rsidRDefault="00F967B5" w:rsidP="00F967B5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47F9BA6E" w14:textId="500A7B72" w:rsidR="00F967B5" w:rsidRPr="00633DB7" w:rsidRDefault="00F967B5" w:rsidP="00F967B5">
      <w:pPr>
        <w:pStyle w:val="ListParagraph"/>
        <w:numPr>
          <w:ilvl w:val="0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Bonnie Law’s </w:t>
      </w:r>
      <w:r>
        <w:rPr>
          <w:rFonts w:ascii="Arial" w:hAnsi="Arial" w:cs="Arial"/>
          <w:sz w:val="24"/>
          <w:szCs w:val="24"/>
        </w:rPr>
        <w:t>report on vaccines for CCAs</w:t>
      </w:r>
    </w:p>
    <w:p w14:paraId="3D2EA4C6" w14:textId="557164CB" w:rsidR="00633DB7" w:rsidRPr="00633DB7" w:rsidRDefault="00633DB7" w:rsidP="00633DB7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riculture is eligible now for the vaccine.</w:t>
      </w:r>
    </w:p>
    <w:p w14:paraId="7A34B3BB" w14:textId="69AD95C6" w:rsidR="00633DB7" w:rsidRPr="00F967B5" w:rsidRDefault="00633DB7" w:rsidP="00633DB7">
      <w:pPr>
        <w:pStyle w:val="ListParagraph"/>
        <w:numPr>
          <w:ilvl w:val="1"/>
          <w:numId w:val="1"/>
        </w:num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centralized system, so they need to contact a local agency</w:t>
      </w:r>
    </w:p>
    <w:p w14:paraId="5271E16E" w14:textId="77777777" w:rsidR="00033FC9" w:rsidRDefault="00033FC9" w:rsidP="00033FC9">
      <w:pPr>
        <w:pStyle w:val="ListParagraph"/>
        <w:rPr>
          <w:rFonts w:ascii="Arial" w:hAnsi="Arial" w:cs="Arial"/>
          <w:sz w:val="24"/>
          <w:szCs w:val="24"/>
        </w:rPr>
      </w:pPr>
    </w:p>
    <w:p w14:paraId="75E22022" w14:textId="4357B36F" w:rsidR="001B1842" w:rsidRDefault="007471C9" w:rsidP="001B18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New Business</w:t>
      </w:r>
    </w:p>
    <w:p w14:paraId="168B6F63" w14:textId="5B066889" w:rsidR="00633DB7" w:rsidRDefault="00633DB7" w:rsidP="00633DB7">
      <w:pPr>
        <w:rPr>
          <w:rFonts w:ascii="Arial" w:hAnsi="Arial" w:cs="Arial"/>
          <w:sz w:val="24"/>
          <w:szCs w:val="24"/>
        </w:rPr>
      </w:pPr>
    </w:p>
    <w:p w14:paraId="1FE5239E" w14:textId="349421B1" w:rsidR="00633DB7" w:rsidRDefault="00633DB7" w:rsidP="00633DB7">
      <w:pPr>
        <w:rPr>
          <w:rFonts w:ascii="Arial" w:hAnsi="Arial" w:cs="Arial"/>
          <w:sz w:val="24"/>
          <w:szCs w:val="24"/>
        </w:rPr>
      </w:pPr>
    </w:p>
    <w:p w14:paraId="31DD4D1B" w14:textId="4250DB2B" w:rsidR="00633DB7" w:rsidRPr="00633DB7" w:rsidRDefault="00633DB7" w:rsidP="00633DB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xt meeting: Oct 22</w:t>
      </w:r>
      <w:r w:rsidRPr="00633DB7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9am-12noon </w:t>
      </w:r>
    </w:p>
    <w:p w14:paraId="7EF7BD1F" w14:textId="77777777" w:rsidR="00EE5B90" w:rsidRDefault="00EE5B90" w:rsidP="00EE5B90">
      <w:pPr>
        <w:pStyle w:val="ListParagraph"/>
        <w:rPr>
          <w:rFonts w:ascii="Arial" w:hAnsi="Arial" w:cs="Arial"/>
          <w:sz w:val="24"/>
          <w:szCs w:val="24"/>
        </w:rPr>
      </w:pPr>
    </w:p>
    <w:p w14:paraId="011F4960" w14:textId="77777777" w:rsidR="0009296F" w:rsidRDefault="0009296F" w:rsidP="007471C9">
      <w:pPr>
        <w:rPr>
          <w:rFonts w:ascii="Arial" w:hAnsi="Arial" w:cs="Arial"/>
          <w:sz w:val="24"/>
          <w:szCs w:val="24"/>
        </w:rPr>
      </w:pPr>
    </w:p>
    <w:p w14:paraId="284E85C6" w14:textId="77777777" w:rsidR="007471C9" w:rsidRPr="004D3AB4" w:rsidRDefault="004D3AB4" w:rsidP="007471C9">
      <w:pPr>
        <w:rPr>
          <w:rFonts w:ascii="Arial" w:hAnsi="Arial" w:cs="Arial"/>
          <w:sz w:val="24"/>
          <w:szCs w:val="24"/>
        </w:rPr>
      </w:pPr>
      <w:r w:rsidRPr="004D3AB4">
        <w:rPr>
          <w:rFonts w:ascii="Arial" w:hAnsi="Arial" w:cs="Arial"/>
          <w:sz w:val="24"/>
          <w:szCs w:val="24"/>
        </w:rPr>
        <w:t>12:00 P</w:t>
      </w:r>
      <w:r w:rsidR="007471C9" w:rsidRPr="004D3AB4">
        <w:rPr>
          <w:rFonts w:ascii="Arial" w:hAnsi="Arial" w:cs="Arial"/>
          <w:sz w:val="24"/>
          <w:szCs w:val="24"/>
        </w:rPr>
        <w:t>M Adjourn</w:t>
      </w:r>
      <w:r w:rsidR="00AE1485">
        <w:rPr>
          <w:rFonts w:ascii="Arial" w:hAnsi="Arial" w:cs="Arial"/>
          <w:sz w:val="24"/>
          <w:szCs w:val="24"/>
        </w:rPr>
        <w:t xml:space="preserve">   </w:t>
      </w:r>
    </w:p>
    <w:sectPr w:rsidR="007471C9" w:rsidRPr="004D3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B26D5"/>
    <w:multiLevelType w:val="hybridMultilevel"/>
    <w:tmpl w:val="EFC02F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0835BF"/>
    <w:multiLevelType w:val="hybridMultilevel"/>
    <w:tmpl w:val="42CC0EA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342504F"/>
    <w:multiLevelType w:val="hybridMultilevel"/>
    <w:tmpl w:val="3F82EB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46EE9"/>
    <w:multiLevelType w:val="hybridMultilevel"/>
    <w:tmpl w:val="4B927CD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A164B9F"/>
    <w:multiLevelType w:val="hybridMultilevel"/>
    <w:tmpl w:val="B1B4C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334004"/>
    <w:multiLevelType w:val="hybridMultilevel"/>
    <w:tmpl w:val="0E96E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0379"/>
    <w:multiLevelType w:val="hybridMultilevel"/>
    <w:tmpl w:val="F320DB6C"/>
    <w:lvl w:ilvl="0" w:tplc="81C86E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0A84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D833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78AD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9E19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C099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42D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36DB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4237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A7A77"/>
    <w:multiLevelType w:val="hybridMultilevel"/>
    <w:tmpl w:val="17DE046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7"/>
  </w:num>
  <w:num w:numId="6">
    <w:abstractNumId w:val="0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rQwNzQyALIsjZR0lIJTi4sz8/NACkxqAYUiqtcsAAAA"/>
  </w:docVars>
  <w:rsids>
    <w:rsidRoot w:val="007471C9"/>
    <w:rsid w:val="00016414"/>
    <w:rsid w:val="00033FC9"/>
    <w:rsid w:val="000449D3"/>
    <w:rsid w:val="00085580"/>
    <w:rsid w:val="0009296F"/>
    <w:rsid w:val="000B414C"/>
    <w:rsid w:val="00191A36"/>
    <w:rsid w:val="00191C1F"/>
    <w:rsid w:val="001B1842"/>
    <w:rsid w:val="001B465A"/>
    <w:rsid w:val="001B56FF"/>
    <w:rsid w:val="001C4341"/>
    <w:rsid w:val="002210B4"/>
    <w:rsid w:val="002622D7"/>
    <w:rsid w:val="002752F9"/>
    <w:rsid w:val="002F54FE"/>
    <w:rsid w:val="00315915"/>
    <w:rsid w:val="0037483C"/>
    <w:rsid w:val="003C5D76"/>
    <w:rsid w:val="003E4ED5"/>
    <w:rsid w:val="004256E5"/>
    <w:rsid w:val="00425F7B"/>
    <w:rsid w:val="00447F06"/>
    <w:rsid w:val="00480B95"/>
    <w:rsid w:val="004C5715"/>
    <w:rsid w:val="004D3AB4"/>
    <w:rsid w:val="004D64FD"/>
    <w:rsid w:val="0057783F"/>
    <w:rsid w:val="005B47E1"/>
    <w:rsid w:val="005D2855"/>
    <w:rsid w:val="005E0633"/>
    <w:rsid w:val="00604426"/>
    <w:rsid w:val="00633DB7"/>
    <w:rsid w:val="006363CC"/>
    <w:rsid w:val="0065012A"/>
    <w:rsid w:val="006C5E7E"/>
    <w:rsid w:val="006F3798"/>
    <w:rsid w:val="00706F4C"/>
    <w:rsid w:val="0071603C"/>
    <w:rsid w:val="0073397B"/>
    <w:rsid w:val="00737AAD"/>
    <w:rsid w:val="007471C9"/>
    <w:rsid w:val="007B5843"/>
    <w:rsid w:val="007C643A"/>
    <w:rsid w:val="007D3D94"/>
    <w:rsid w:val="007E035B"/>
    <w:rsid w:val="00825BB3"/>
    <w:rsid w:val="00853493"/>
    <w:rsid w:val="00887FBC"/>
    <w:rsid w:val="00897EE7"/>
    <w:rsid w:val="008C33F0"/>
    <w:rsid w:val="008D5203"/>
    <w:rsid w:val="008E3946"/>
    <w:rsid w:val="009127D5"/>
    <w:rsid w:val="00957E63"/>
    <w:rsid w:val="009A361B"/>
    <w:rsid w:val="009A6A22"/>
    <w:rsid w:val="00A41EAE"/>
    <w:rsid w:val="00A74584"/>
    <w:rsid w:val="00A82700"/>
    <w:rsid w:val="00AA2A7D"/>
    <w:rsid w:val="00AB5303"/>
    <w:rsid w:val="00AC79B5"/>
    <w:rsid w:val="00AD3BC4"/>
    <w:rsid w:val="00AE1485"/>
    <w:rsid w:val="00AE609B"/>
    <w:rsid w:val="00B4473C"/>
    <w:rsid w:val="00BB70FC"/>
    <w:rsid w:val="00C00C98"/>
    <w:rsid w:val="00C532AD"/>
    <w:rsid w:val="00C60AFE"/>
    <w:rsid w:val="00D12CF1"/>
    <w:rsid w:val="00D27FEF"/>
    <w:rsid w:val="00D73201"/>
    <w:rsid w:val="00D84245"/>
    <w:rsid w:val="00E25B32"/>
    <w:rsid w:val="00E350FB"/>
    <w:rsid w:val="00E67143"/>
    <w:rsid w:val="00E91733"/>
    <w:rsid w:val="00EE5B90"/>
    <w:rsid w:val="00F12C22"/>
    <w:rsid w:val="00F30A69"/>
    <w:rsid w:val="00F35B30"/>
    <w:rsid w:val="00F967B5"/>
    <w:rsid w:val="00FA7442"/>
    <w:rsid w:val="00FC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E388"/>
  <w15:docId w15:val="{4562FA7E-4937-4358-BCFE-573A3FDF1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1C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1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0855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4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36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824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7623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479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zoom.us/j/7582626418?pwd=YkRFVTJkUFo5b25JWitiN01LeWw4dz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well,Kierra</dc:creator>
  <cp:lastModifiedBy>Jewell,Kierra</cp:lastModifiedBy>
  <cp:revision>8</cp:revision>
  <cp:lastPrinted>2020-10-02T15:27:00Z</cp:lastPrinted>
  <dcterms:created xsi:type="dcterms:W3CDTF">2021-03-12T15:57:00Z</dcterms:created>
  <dcterms:modified xsi:type="dcterms:W3CDTF">2021-03-12T17:32:00Z</dcterms:modified>
</cp:coreProperties>
</file>